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nited</w:t>
      </w:r>
      <w:r>
        <w:t xml:space="preserve"> </w:t>
      </w:r>
      <w:r>
        <w:t xml:space="preserve">Kingdom</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United Kingdom received a score of 88.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United Kingdom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nited Kingdom received a score of</w:t>
      </w:r>
      <w:r>
        <w:t xml:space="preserve"> </w:t>
      </w:r>
      <w:r>
        <w:rPr>
          <w:b/>
          <w:bCs/>
        </w:rPr>
        <w:t xml:space="preserve">90.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United Kingdom received a score of 90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United Kingdom received a score of 74.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United Kingdom received a score of 9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United Kingdom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United Kingdom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United Kingdom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United Kingdom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United Kingdom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United Kingdom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United Kingdom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United Kingdom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United Kingdom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United Kingdom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United Kingdom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United Kingdom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0,202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 1969, 1970, 1971, 1972, 1973, 1974, 1975, 1976, 1977, 1978, 1979, 1980, 1981, 1982, 1983, 1984, 1985, 1986, 1987, 1988, 1989, 1990, 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5, 2016, 2021,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 1977, 1979, 1981, 1983, 1984, 1985, 1986, 1987, 1988, 1989, 1990, 1991, 1992, 1993, 1994, 1995, 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E7DEC5-FE33-49A2-933F-E5700394243D}"/>
</file>

<file path=customXml/itemProps2.xml><?xml version="1.0" encoding="utf-8"?>
<ds:datastoreItem xmlns:ds="http://schemas.openxmlformats.org/officeDocument/2006/customXml" ds:itemID="{7E40C246-BC9F-42FF-9DB4-7870732D4D56}"/>
</file>

<file path=customXml/itemProps3.xml><?xml version="1.0" encoding="utf-8"?>
<ds:datastoreItem xmlns:ds="http://schemas.openxmlformats.org/officeDocument/2006/customXml" ds:itemID="{2037D229-D309-4BE5-9DAE-408F3CB29BA5}"/>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51:14Z</dcterms:created>
  <dcterms:modified xsi:type="dcterms:W3CDTF">2024-11-01T13: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United Kingdom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